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5" w:name="X364bc426ff757107269c52aa2a2f172bcc645bd"/>
    <w:p>
      <w:pPr>
        <w:pStyle w:val="Heading1"/>
      </w:pPr>
      <w:r>
        <w:t xml:space="preserve">Cover Letter for Electrician Position in South Korea Seoul</w:t>
      </w:r>
    </w:p>
    <w:p>
      <w:pPr>
        <w:pStyle w:val="FirstParagraph"/>
      </w:pPr>
      <w:r>
        <w:rPr>
          <w:bCs/>
          <w:b/>
        </w:rPr>
        <w:t xml:space="preserve">John Doe</w:t>
      </w:r>
      <w:r>
        <w:br/>
      </w:r>
      <w:r>
        <w:t xml:space="preserve">123 Main Street, Anytown, USA</w:t>
      </w:r>
      <w:r>
        <w:br/>
      </w:r>
      <w:r>
        <w:t xml:space="preserve">johndoe@email.com | (555) 123-4567</w:t>
      </w:r>
      <w:r>
        <w:br/>
      </w:r>
      <w:r>
        <w:t xml:space="preserve">April 5, 2024</w:t>
      </w:r>
    </w:p>
    <w:p>
      <w:pPr>
        <w:pStyle w:val="BodyText"/>
      </w:pPr>
      <w:r>
        <w:rPr>
          <w:bCs/>
          <w:b/>
        </w:rPr>
        <w:t xml:space="preserve">Mr. James Kim</w:t>
      </w:r>
      <w:r>
        <w:br/>
      </w:r>
      <w:r>
        <w:t xml:space="preserve">Hiring Manager</w:t>
      </w:r>
      <w:r>
        <w:br/>
      </w:r>
      <w:r>
        <w:t xml:space="preserve">Seoul Electric Solutions Co., Ltd.</w:t>
      </w:r>
      <w:r>
        <w:br/>
      </w:r>
      <w:r>
        <w:t xml:space="preserve">456 Gangnam-daero, Gangnam-gu, Seoul, South Korea</w:t>
      </w:r>
    </w:p>
    <w:p>
      <w:pPr>
        <w:pStyle w:val="BodyText"/>
      </w:pPr>
      <w:r>
        <w:t xml:space="preserve">Dear Mr. Kim,</w:t>
      </w:r>
    </w:p>
    <w:p>
      <w:pPr>
        <w:pStyle w:val="BodyText"/>
      </w:pPr>
      <w:r>
        <w:t xml:space="preserve">I am writing to express my enthusiastic interest in the Electrician position at Seoul Electric Solutions Co., Ltd. As a highly skilled and certified electrician with over 8 years of experience in residential, commercial, and industrial electrical systems, I am eager to contribute my expertise to your esteemed company’s mission of delivering innovative electrical solutions in South Korea Seoul. This opportunity aligns perfectly with my career goals and passion for providing reliable, safe, and efficient electrical services that meet the evolving needs of modern infrastructure.</w:t>
      </w:r>
    </w:p>
    <w:bookmarkStart w:id="20" w:name="why-south-korea-seoul"/>
    <w:p>
      <w:pPr>
        <w:pStyle w:val="Heading2"/>
      </w:pPr>
      <w:r>
        <w:t xml:space="preserve">Why South Korea Seoul?</w:t>
      </w:r>
    </w:p>
    <w:p>
      <w:pPr>
        <w:pStyle w:val="FirstParagraph"/>
      </w:pPr>
      <w:r>
        <w:t xml:space="preserve">South Korea Seoul is a dynamic hub of technological advancement and urban development, where the demand for skilled electricians is both critical and growing. As an Electrician with a strong foundation in electrical systems, I have always been drawn to cities like Seoul that blend traditional craftsmanship with cutting-edge innovation. The city’s commitment to sustainable energy initiatives, smart grid technology, and high-rise infrastructure presents a unique environment for professionals like myself to thrive. I am particularly inspired by the opportunities to work on projects that support South Korea’s vision of a smarter, greener future.</w:t>
      </w:r>
    </w:p>
    <w:bookmarkEnd w:id="20"/>
    <w:bookmarkStart w:id="21" w:name="X7a68ee6fad5282263480b59496b51fe57a3e3f4"/>
    <w:p>
      <w:pPr>
        <w:pStyle w:val="Heading2"/>
      </w:pPr>
      <w:r>
        <w:t xml:space="preserve">Professional Experience as an Electrician</w:t>
      </w:r>
    </w:p>
    <w:p>
      <w:pPr>
        <w:pStyle w:val="FirstParagraph"/>
      </w:pPr>
      <w:r>
        <w:t xml:space="preserve">Throughout my career, I have consistently demonstrated technical excellence and a deep understanding of electrical codes, safety protocols, and project management. My experience includes installing and maintaining electrical systems in diverse settings such as office buildings, manufacturing facilities, and residential complexes. For instance, at my previous role with Precision Electric Services in New York City, I led a team of 5 electricians to complete the rewiring of a 20-story commercial building ahead of schedule while adhering to strict OSHA standards. This project not only enhanced the building’s energy efficiency but also improved its safety ratings, earning praise from clients and regulatory bodies alike.</w:t>
      </w:r>
    </w:p>
    <w:p>
      <w:pPr>
        <w:pStyle w:val="BodyText"/>
      </w:pPr>
      <w:r>
        <w:t xml:space="preserve">In addition to hands-on work, I have developed strong problem-solving skills and a commitment to continuous learning. I hold certifications in NEC (National Electrical Code) compliance, electrical troubleshooting, and advanced wiring techniques. My ability to adapt to complex challenges—whether diagnosing a malfunctioning circuit or designing a custom electrical layout—has made me an asset in fast-paced environments. I am also proficient in using tools such as multimeters, thermal imaging cameras, and CAD software for system design.</w:t>
      </w:r>
    </w:p>
    <w:bookmarkEnd w:id="21"/>
    <w:bookmarkStart w:id="22" w:name="X9e9e1c926ebc43e814c602a87daa1a342ff0832"/>
    <w:p>
      <w:pPr>
        <w:pStyle w:val="Heading2"/>
      </w:pPr>
      <w:r>
        <w:t xml:space="preserve">Understanding of South Korea Seoul’s Electrical Standards</w:t>
      </w:r>
    </w:p>
    <w:p>
      <w:pPr>
        <w:pStyle w:val="FirstParagraph"/>
      </w:pPr>
      <w:r>
        <w:t xml:space="preserve">While my experience is primarily based in the United States, I have actively studied the electrical standards and regulations specific to South Korea. I am familiar with the Korean Electrotechnology Standards (KES) and understand the importance of adhering to local codes when working on projects in Seoul. For example, I have researched how South Korea’s emphasis on energy efficiency and renewable energy integration impacts electrical design, such as the use of solar panel systems and smart metering technologies. I am confident that my technical knowledge, combined with my willingness to learn and adapt, will enable me to contribute effectively to your team.</w:t>
      </w:r>
    </w:p>
    <w:p>
      <w:pPr>
        <w:pStyle w:val="BodyText"/>
      </w:pPr>
      <w:r>
        <w:t xml:space="preserve">Moreover, I recognize the cultural significance of precision and professionalism in South Korean workplaces. My ability to communicate clearly, collaborate with diverse teams, and maintain a strong work ethic aligns well with the values of companies like Seoul Electric Solutions Co., Ltd. I am also open to learning Korean or other local practices to better integrate into the community and ensure seamless project execution.</w:t>
      </w:r>
    </w:p>
    <w:bookmarkEnd w:id="22"/>
    <w:bookmarkStart w:id="23" w:name="why-choose-me-as-your-electrician"/>
    <w:p>
      <w:pPr>
        <w:pStyle w:val="Heading2"/>
      </w:pPr>
      <w:r>
        <w:t xml:space="preserve">Why Choose Me as Your Electrician?</w:t>
      </w:r>
    </w:p>
    <w:p>
      <w:pPr>
        <w:pStyle w:val="FirstParagraph"/>
      </w:pPr>
      <w:r>
        <w:t xml:space="preserve">What sets me apart as an Electrician is my dedication to excellence, attention to detail, and customer-centric approach. I take pride in delivering work that not only meets but exceeds expectations. Whether it’s installing a new electrical panel, repairing a faulty system, or providing maintenance services, I approach every task with the same level of care and expertise. My clients have consistently praised my reliability, punctuality, and ability to explain technical details in an accessible manner.</w:t>
      </w:r>
    </w:p>
    <w:p>
      <w:pPr>
        <w:pStyle w:val="BodyText"/>
      </w:pPr>
      <w:r>
        <w:t xml:space="preserve">In South Korea Seoul, where the pace of development is relentless and the demand for quality electrical work is high, I am confident that my skills will be an asset. I am particularly interested in projects that involve smart technology integration, such as IoT-enabled electrical systems or energy-efficient solutions for residential and commercial clients. I believe my background in these areas, combined with my adaptability to new environments, makes me a strong candidate for this role.</w:t>
      </w:r>
    </w:p>
    <w:bookmarkEnd w:id="23"/>
    <w:bookmarkStart w:id="24" w:name="conclusion"/>
    <w:p>
      <w:pPr>
        <w:pStyle w:val="Heading2"/>
      </w:pPr>
      <w:r>
        <w:t xml:space="preserve">Conclusion</w:t>
      </w:r>
    </w:p>
    <w:p>
      <w:pPr>
        <w:pStyle w:val="FirstParagraph"/>
      </w:pPr>
      <w:r>
        <w:t xml:space="preserve">In conclusion, I am excited about the opportunity to join Seoul Electric Solutions Co., Ltd. as an Electrician and contribute to the city’s continued growth and innovation. My technical expertise, dedication to safety, and passion for electrical work make me a valuable addition to your team. I would welcome the chance to discuss how my skills and experiences align with your needs during an interview.</w:t>
      </w:r>
    </w:p>
    <w:p>
      <w:pPr>
        <w:pStyle w:val="BodyText"/>
      </w:pPr>
      <w:r>
        <w:t xml:space="preserve">Thank you for considering my application. I look forward to the possibility of contributing to the success of your company in South Korea Seoul. Please feel free to contact me at (555) 123-4567 or johndoe@email.com at your earliest convenienc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for South Korea Seoul</dc:title>
  <dc:creator/>
  <dc:language>en</dc:language>
  <cp:keywords/>
  <dcterms:created xsi:type="dcterms:W3CDTF">2026-07-23T23:26:01Z</dcterms:created>
  <dcterms:modified xsi:type="dcterms:W3CDTF">2026-07-23T23:26:01Z</dcterms:modified>
</cp:coreProperties>
</file>

<file path=docProps/custom.xml><?xml version="1.0" encoding="utf-8"?>
<Properties xmlns="http://schemas.openxmlformats.org/officeDocument/2006/custom-properties" xmlns:vt="http://schemas.openxmlformats.org/officeDocument/2006/docPropsVTypes"/>
</file>